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21" w:type="pct"/>
        <w:tblInd w:w="-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255"/>
        <w:gridCol w:w="15767"/>
      </w:tblGrid>
      <w:tr w:rsidR="00602F7D" w:rsidRPr="00B6543E" w14:paraId="1CDEB2D6" w14:textId="77777777" w:rsidTr="00B6543E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1E22CD5" w14:textId="77777777" w:rsidR="00602F7D" w:rsidRPr="00B6543E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B6543E" w14:paraId="55669AC3" w14:textId="77777777" w:rsidTr="00B6543E">
        <w:trPr>
          <w:trHeight w:val="413"/>
        </w:trPr>
        <w:tc>
          <w:tcPr>
            <w:tcW w:w="1250" w:type="pct"/>
          </w:tcPr>
          <w:p w14:paraId="267F6BD9" w14:textId="77777777" w:rsidR="0000007A" w:rsidRPr="00B6543E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6543E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B6543E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592ED7" w14:textId="77777777" w:rsidR="0000007A" w:rsidRPr="00B6543E" w:rsidRDefault="00FF44B0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B6543E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Microbiology and Biotechnology Research: An Overview</w:t>
              </w:r>
            </w:hyperlink>
          </w:p>
        </w:tc>
      </w:tr>
      <w:tr w:rsidR="0000007A" w:rsidRPr="00B6543E" w14:paraId="2ED11546" w14:textId="77777777" w:rsidTr="00B6543E">
        <w:trPr>
          <w:trHeight w:val="290"/>
        </w:trPr>
        <w:tc>
          <w:tcPr>
            <w:tcW w:w="1250" w:type="pct"/>
          </w:tcPr>
          <w:p w14:paraId="5C4C0E92" w14:textId="77777777" w:rsidR="0000007A" w:rsidRPr="00B6543E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6543E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D7D346" w14:textId="77777777" w:rsidR="0000007A" w:rsidRPr="00B6543E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B654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B654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B654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FF44B0" w:rsidRPr="00B654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404</w:t>
            </w:r>
          </w:p>
        </w:tc>
      </w:tr>
      <w:tr w:rsidR="0000007A" w:rsidRPr="00B6543E" w14:paraId="26D81CFB" w14:textId="77777777" w:rsidTr="00B6543E">
        <w:trPr>
          <w:trHeight w:val="331"/>
        </w:trPr>
        <w:tc>
          <w:tcPr>
            <w:tcW w:w="1250" w:type="pct"/>
          </w:tcPr>
          <w:p w14:paraId="2629E730" w14:textId="77777777" w:rsidR="0000007A" w:rsidRPr="00B6543E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6543E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96DE3A" w14:textId="77777777" w:rsidR="0000007A" w:rsidRPr="00B6543E" w:rsidRDefault="00FF44B0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B6543E">
              <w:rPr>
                <w:rFonts w:ascii="Arial" w:hAnsi="Arial" w:cs="Arial"/>
                <w:b/>
                <w:sz w:val="20"/>
                <w:szCs w:val="20"/>
                <w:lang w:val="en-GB"/>
              </w:rPr>
              <w:t>Evaluation of the resistance of five Tomato varieties to bacterial wilt (</w:t>
            </w:r>
            <w:proofErr w:type="spellStart"/>
            <w:r w:rsidRPr="00B6543E">
              <w:rPr>
                <w:rFonts w:ascii="Arial" w:hAnsi="Arial" w:cs="Arial"/>
                <w:b/>
                <w:sz w:val="20"/>
                <w:szCs w:val="20"/>
                <w:lang w:val="en-GB"/>
              </w:rPr>
              <w:t>Ralstonia</w:t>
            </w:r>
            <w:proofErr w:type="spellEnd"/>
            <w:r w:rsidRPr="00B6543E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solanacearum) under the </w:t>
            </w:r>
            <w:proofErr w:type="spellStart"/>
            <w:r w:rsidRPr="00B6543E">
              <w:rPr>
                <w:rFonts w:ascii="Arial" w:hAnsi="Arial" w:cs="Arial"/>
                <w:b/>
                <w:sz w:val="20"/>
                <w:szCs w:val="20"/>
                <w:lang w:val="en-GB"/>
              </w:rPr>
              <w:t>agro</w:t>
            </w:r>
            <w:proofErr w:type="spellEnd"/>
            <w:r w:rsidRPr="00B6543E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-climatic conditions of </w:t>
            </w:r>
            <w:proofErr w:type="spellStart"/>
            <w:r w:rsidRPr="00B6543E">
              <w:rPr>
                <w:rFonts w:ascii="Arial" w:hAnsi="Arial" w:cs="Arial"/>
                <w:b/>
                <w:sz w:val="20"/>
                <w:szCs w:val="20"/>
                <w:lang w:val="en-GB"/>
              </w:rPr>
              <w:t>Katibougou</w:t>
            </w:r>
            <w:proofErr w:type="spellEnd"/>
          </w:p>
        </w:tc>
      </w:tr>
      <w:tr w:rsidR="00CF0BBB" w:rsidRPr="00B6543E" w14:paraId="4D5BE237" w14:textId="77777777" w:rsidTr="00B6543E">
        <w:trPr>
          <w:trHeight w:val="332"/>
        </w:trPr>
        <w:tc>
          <w:tcPr>
            <w:tcW w:w="1250" w:type="pct"/>
          </w:tcPr>
          <w:p w14:paraId="4BDC8EB7" w14:textId="77777777" w:rsidR="00CF0BBB" w:rsidRPr="00B6543E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6543E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5BF1E6" w14:textId="77777777" w:rsidR="00CF0BBB" w:rsidRPr="00B6543E" w:rsidRDefault="00FF44B0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6543E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5B928417" w14:textId="2B51CBF9" w:rsidR="00D27A79" w:rsidRPr="00B6543E" w:rsidRDefault="00D27A79" w:rsidP="00B6543E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B6543E" w14:paraId="75D59F3B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1EE252A1" w14:textId="77777777" w:rsidR="00F1171E" w:rsidRPr="00B6543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B6543E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B6543E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6B88B005" w14:textId="77777777" w:rsidR="00F1171E" w:rsidRPr="00B6543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B6543E" w14:paraId="5830205B" w14:textId="77777777" w:rsidTr="007222C8">
        <w:tc>
          <w:tcPr>
            <w:tcW w:w="1265" w:type="pct"/>
            <w:noWrap/>
          </w:tcPr>
          <w:p w14:paraId="1F4A9E89" w14:textId="77777777" w:rsidR="00F1171E" w:rsidRPr="00B6543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0CB0AA3D" w14:textId="77777777" w:rsidR="00F1171E" w:rsidRPr="00B6543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B6543E">
              <w:rPr>
                <w:rFonts w:ascii="Arial" w:hAnsi="Arial" w:cs="Arial"/>
                <w:lang w:val="en-GB"/>
              </w:rPr>
              <w:t>Reviewer’s comment</w:t>
            </w:r>
          </w:p>
          <w:p w14:paraId="707FB009" w14:textId="77777777" w:rsidR="00421DBF" w:rsidRPr="00B6543E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6543E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D914D37" w14:textId="77777777" w:rsidR="00421DBF" w:rsidRPr="00B6543E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7A4C323C" w14:textId="77777777" w:rsidR="00F1171E" w:rsidRPr="00B6543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B6543E">
              <w:rPr>
                <w:rFonts w:ascii="Arial" w:hAnsi="Arial" w:cs="Arial"/>
                <w:lang w:val="en-GB"/>
              </w:rPr>
              <w:t xml:space="preserve">Author’s </w:t>
            </w:r>
            <w:proofErr w:type="gramStart"/>
            <w:r w:rsidRPr="00B6543E">
              <w:rPr>
                <w:rFonts w:ascii="Arial" w:hAnsi="Arial" w:cs="Arial"/>
                <w:lang w:val="en-GB"/>
              </w:rPr>
              <w:t>Feedback</w:t>
            </w:r>
            <w:r w:rsidRPr="00B6543E">
              <w:rPr>
                <w:rFonts w:ascii="Arial" w:hAnsi="Arial" w:cs="Arial"/>
                <w:b w:val="0"/>
                <w:i/>
                <w:lang w:val="en-GB"/>
              </w:rPr>
              <w:t>(</w:t>
            </w:r>
            <w:proofErr w:type="gramEnd"/>
            <w:r w:rsidRPr="00B6543E">
              <w:rPr>
                <w:rFonts w:ascii="Arial" w:hAnsi="Arial" w:cs="Arial"/>
                <w:b w:val="0"/>
                <w:i/>
                <w:lang w:val="en-GB"/>
              </w:rPr>
              <w:t>Please correct the manuscript and highlight that part in the manuscript. It is mandatory that authors should write his/her feedback here)</w:t>
            </w:r>
          </w:p>
        </w:tc>
      </w:tr>
      <w:tr w:rsidR="00F1171E" w:rsidRPr="00B6543E" w14:paraId="3D332BEB" w14:textId="77777777" w:rsidTr="007222C8">
        <w:trPr>
          <w:trHeight w:val="1264"/>
        </w:trPr>
        <w:tc>
          <w:tcPr>
            <w:tcW w:w="1265" w:type="pct"/>
            <w:noWrap/>
          </w:tcPr>
          <w:p w14:paraId="495626F0" w14:textId="77777777" w:rsidR="00F1171E" w:rsidRPr="00B6543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654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of 3-4 sentences may be required for this part.</w:t>
            </w:r>
          </w:p>
          <w:p w14:paraId="0920A3E7" w14:textId="77777777" w:rsidR="00F1171E" w:rsidRPr="00B6543E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443C78CF" w14:textId="77777777" w:rsidR="00F1171E" w:rsidRPr="00B6543E" w:rsidRDefault="004E59A5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654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5EF37743" w14:textId="77777777" w:rsidR="00F1171E" w:rsidRPr="00B6543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6543E" w14:paraId="49205E33" w14:textId="77777777" w:rsidTr="007222C8">
        <w:trPr>
          <w:trHeight w:val="1262"/>
        </w:trPr>
        <w:tc>
          <w:tcPr>
            <w:tcW w:w="1265" w:type="pct"/>
            <w:noWrap/>
          </w:tcPr>
          <w:p w14:paraId="6F28A365" w14:textId="77777777" w:rsidR="00F1171E" w:rsidRPr="00B6543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654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05114F68" w14:textId="77777777" w:rsidR="00F1171E" w:rsidRPr="00B6543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654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4200A0C" w14:textId="77777777" w:rsidR="00F1171E" w:rsidRPr="00B6543E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5C2E29DA" w14:textId="77777777" w:rsidR="00F1171E" w:rsidRPr="00B6543E" w:rsidRDefault="004E59A5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654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72087293" w14:textId="77777777" w:rsidR="00F1171E" w:rsidRPr="00B6543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6543E" w14:paraId="1346F863" w14:textId="77777777" w:rsidTr="007222C8">
        <w:trPr>
          <w:trHeight w:val="1262"/>
        </w:trPr>
        <w:tc>
          <w:tcPr>
            <w:tcW w:w="1265" w:type="pct"/>
            <w:noWrap/>
          </w:tcPr>
          <w:p w14:paraId="79CA9A79" w14:textId="77777777" w:rsidR="00F1171E" w:rsidRPr="00B6543E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B6543E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6C950CE4" w14:textId="77777777" w:rsidR="00F1171E" w:rsidRPr="00B6543E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2D1C6743" w14:textId="77777777" w:rsidR="00F1171E" w:rsidRPr="00B6543E" w:rsidRDefault="004E59A5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654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35B2467D" w14:textId="77777777" w:rsidR="00F1171E" w:rsidRPr="00B6543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6543E" w14:paraId="3682B972" w14:textId="77777777" w:rsidTr="007222C8">
        <w:trPr>
          <w:trHeight w:val="859"/>
        </w:trPr>
        <w:tc>
          <w:tcPr>
            <w:tcW w:w="1265" w:type="pct"/>
            <w:noWrap/>
          </w:tcPr>
          <w:p w14:paraId="24B3B2AD" w14:textId="77777777" w:rsidR="00F1171E" w:rsidRPr="00B6543E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B654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</w:p>
        </w:tc>
        <w:tc>
          <w:tcPr>
            <w:tcW w:w="2212" w:type="pct"/>
          </w:tcPr>
          <w:p w14:paraId="1CDA5FFB" w14:textId="77777777" w:rsidR="00F1171E" w:rsidRPr="00B6543E" w:rsidRDefault="004E59A5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654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00A0DE74" w14:textId="77777777" w:rsidR="00F1171E" w:rsidRPr="00B6543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6543E" w14:paraId="3E960904" w14:textId="77777777" w:rsidTr="007222C8">
        <w:trPr>
          <w:trHeight w:val="703"/>
        </w:trPr>
        <w:tc>
          <w:tcPr>
            <w:tcW w:w="1265" w:type="pct"/>
            <w:noWrap/>
          </w:tcPr>
          <w:p w14:paraId="501111D2" w14:textId="77777777" w:rsidR="00F1171E" w:rsidRPr="00B6543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654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39E58E90" w14:textId="77777777" w:rsidR="00F1171E" w:rsidRPr="00B6543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B6543E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369B0C05" w14:textId="77777777" w:rsidR="00F1171E" w:rsidRPr="00B6543E" w:rsidRDefault="004E59A5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654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7528F042" w14:textId="77777777" w:rsidR="00F1171E" w:rsidRPr="00B6543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6543E" w14:paraId="517E06BD" w14:textId="77777777" w:rsidTr="007222C8">
        <w:trPr>
          <w:trHeight w:val="386"/>
        </w:trPr>
        <w:tc>
          <w:tcPr>
            <w:tcW w:w="1265" w:type="pct"/>
            <w:noWrap/>
          </w:tcPr>
          <w:p w14:paraId="1CE4ADCE" w14:textId="77777777" w:rsidR="00F1171E" w:rsidRPr="00B6543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0BEC7907" w14:textId="77777777" w:rsidR="00F1171E" w:rsidRPr="00B6543E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B6543E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09EBB612" w14:textId="77777777" w:rsidR="00F1171E" w:rsidRPr="00B6543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32B490AE" w14:textId="77777777" w:rsidR="00F1171E" w:rsidRPr="00B6543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41F2945" w14:textId="77777777" w:rsidR="00F1171E" w:rsidRPr="00B6543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A7F0F89" w14:textId="77777777" w:rsidR="00F1171E" w:rsidRPr="00B6543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0783E1F3" w14:textId="77777777" w:rsidR="00F1171E" w:rsidRPr="00B6543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97FDF52" w14:textId="77777777" w:rsidR="00F1171E" w:rsidRPr="00B6543E" w:rsidRDefault="004E59A5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6543E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69A747E5" w14:textId="77777777" w:rsidR="00F1171E" w:rsidRPr="00B6543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B6543E" w14:paraId="2F8D6C5F" w14:textId="77777777" w:rsidTr="007222C8">
        <w:trPr>
          <w:trHeight w:val="1178"/>
        </w:trPr>
        <w:tc>
          <w:tcPr>
            <w:tcW w:w="1265" w:type="pct"/>
            <w:noWrap/>
          </w:tcPr>
          <w:p w14:paraId="6AD565BC" w14:textId="77777777" w:rsidR="00F1171E" w:rsidRPr="00B6543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B6543E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B6543E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7ACDEC7" w14:textId="77777777" w:rsidR="00F1171E" w:rsidRPr="00B6543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5DEB26F9" w14:textId="77777777" w:rsidR="00F1171E" w:rsidRPr="00B6543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142FE84" w14:textId="77777777" w:rsidR="00F1171E" w:rsidRPr="00B6543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22AE28D" w14:textId="77777777" w:rsidR="00F1171E" w:rsidRPr="00B6543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241F178" w14:textId="77777777" w:rsidR="00F1171E" w:rsidRPr="00B6543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6D975EB" w14:textId="77777777" w:rsidR="00F1171E" w:rsidRPr="00B6543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F835499" w14:textId="77777777" w:rsidR="00F1171E" w:rsidRPr="00B6543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C51547D" w14:textId="77777777" w:rsidR="00F1171E" w:rsidRPr="00B6543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7231041" w14:textId="77777777" w:rsidR="00F117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F4B4C13" w14:textId="77777777" w:rsidR="00B6543E" w:rsidRDefault="00B6543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D1153E9" w14:textId="77777777" w:rsidR="00B6543E" w:rsidRPr="00B6543E" w:rsidRDefault="00B6543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7F7CFE0" w14:textId="77777777" w:rsidR="00F1171E" w:rsidRPr="00B6543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8EEAD59" w14:textId="77777777" w:rsidR="00F1171E" w:rsidRPr="00B6543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B6543E" w14:paraId="13FD93A3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7D1B87" w14:textId="77777777" w:rsidR="00F1171E" w:rsidRPr="00B6543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B6543E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</w:p>
          <w:p w14:paraId="7595EEF8" w14:textId="77777777" w:rsidR="00F1171E" w:rsidRPr="00B6543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B6543E" w14:paraId="73CD4ACA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158B4B" w14:textId="77777777" w:rsidR="00F1171E" w:rsidRPr="00B6543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8D5CC5" w14:textId="77777777" w:rsidR="00F1171E" w:rsidRPr="00B6543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B6543E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3D2C9E9A" w14:textId="77777777" w:rsidR="00F1171E" w:rsidRPr="00B6543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B6543E">
              <w:rPr>
                <w:rFonts w:ascii="Arial" w:hAnsi="Arial" w:cs="Arial"/>
                <w:lang w:val="en-GB"/>
              </w:rPr>
              <w:t xml:space="preserve">Author’s </w:t>
            </w:r>
            <w:proofErr w:type="gramStart"/>
            <w:r w:rsidRPr="00B6543E">
              <w:rPr>
                <w:rFonts w:ascii="Arial" w:hAnsi="Arial" w:cs="Arial"/>
                <w:lang w:val="en-GB"/>
              </w:rPr>
              <w:t>comment</w:t>
            </w:r>
            <w:r w:rsidRPr="00B6543E">
              <w:rPr>
                <w:rFonts w:ascii="Arial" w:hAnsi="Arial" w:cs="Arial"/>
                <w:b w:val="0"/>
                <w:i/>
                <w:lang w:val="en-GB"/>
              </w:rPr>
              <w:t>(</w:t>
            </w:r>
            <w:proofErr w:type="gramEnd"/>
            <w:r w:rsidRPr="00B6543E">
              <w:rPr>
                <w:rFonts w:ascii="Arial" w:hAnsi="Arial" w:cs="Arial"/>
                <w:b w:val="0"/>
                <w:i/>
                <w:lang w:val="en-GB"/>
              </w:rPr>
              <w:t>if agreed with the reviewer, correct the manuscript and highlight that part in the manuscript. It is mandatory that authors should write his/her feedback here)</w:t>
            </w:r>
          </w:p>
        </w:tc>
      </w:tr>
      <w:tr w:rsidR="00F1171E" w:rsidRPr="00B6543E" w14:paraId="49C8C90B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BB2736" w14:textId="77777777" w:rsidR="00F1171E" w:rsidRPr="00B6543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6543E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17DC17F7" w14:textId="77777777" w:rsidR="00F1171E" w:rsidRPr="00B6543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900DEF" w14:textId="77777777" w:rsidR="00F1171E" w:rsidRPr="00B6543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B6543E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B6543E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B6543E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E73744C" w14:textId="77777777" w:rsidR="00F1171E" w:rsidRPr="00B6543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E4165CB" w14:textId="77777777" w:rsidR="00F1171E" w:rsidRPr="00B6543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5DEB02F2" w14:textId="77777777" w:rsidR="00F1171E" w:rsidRPr="00B6543E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BDCF4D4" w14:textId="77777777" w:rsidR="00F1171E" w:rsidRPr="00B6543E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6A9269C" w14:textId="77777777" w:rsidR="00F1171E" w:rsidRPr="00B6543E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23AEDFD" w14:textId="77777777" w:rsidR="00F1171E" w:rsidRPr="00B6543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34544941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2F37AB56" w14:textId="77777777" w:rsidR="00B6543E" w:rsidRPr="002F7C47" w:rsidRDefault="00B6543E" w:rsidP="00B6543E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2F7C47">
        <w:rPr>
          <w:rFonts w:ascii="Arial" w:hAnsi="Arial" w:cs="Arial"/>
          <w:b/>
          <w:u w:val="single"/>
        </w:rPr>
        <w:t>Reviewer details:</w:t>
      </w:r>
    </w:p>
    <w:p w14:paraId="05B4C502" w14:textId="77777777" w:rsidR="00B6543E" w:rsidRPr="002F7C47" w:rsidRDefault="00B6543E" w:rsidP="00B6543E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2F7C47">
        <w:rPr>
          <w:rFonts w:ascii="Arial" w:hAnsi="Arial" w:cs="Arial"/>
          <w:b/>
          <w:color w:val="000000"/>
        </w:rPr>
        <w:t xml:space="preserve">Gangadhara </w:t>
      </w:r>
      <w:proofErr w:type="spellStart"/>
      <w:r w:rsidRPr="002F7C47">
        <w:rPr>
          <w:rFonts w:ascii="Arial" w:hAnsi="Arial" w:cs="Arial"/>
          <w:b/>
          <w:color w:val="000000"/>
        </w:rPr>
        <w:t>Doggalli</w:t>
      </w:r>
      <w:proofErr w:type="spellEnd"/>
      <w:r w:rsidRPr="002F7C47">
        <w:rPr>
          <w:rFonts w:ascii="Arial" w:hAnsi="Arial" w:cs="Arial"/>
          <w:b/>
          <w:color w:val="000000"/>
        </w:rPr>
        <w:t>, India</w:t>
      </w:r>
    </w:p>
    <w:p w14:paraId="6FD3DBC8" w14:textId="77777777" w:rsidR="00B6543E" w:rsidRPr="00B6543E" w:rsidRDefault="00B6543E">
      <w:pPr>
        <w:rPr>
          <w:rFonts w:ascii="Arial" w:hAnsi="Arial" w:cs="Arial"/>
          <w:b/>
          <w:sz w:val="20"/>
          <w:szCs w:val="20"/>
          <w:lang w:val="en-GB"/>
        </w:rPr>
      </w:pPr>
    </w:p>
    <w:sectPr w:rsidR="00B6543E" w:rsidRPr="00B6543E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62F0B8F" w14:textId="77777777" w:rsidR="00EC4EF5" w:rsidRPr="0000007A" w:rsidRDefault="00EC4EF5" w:rsidP="0099583E">
      <w:r>
        <w:separator/>
      </w:r>
    </w:p>
  </w:endnote>
  <w:endnote w:type="continuationSeparator" w:id="0">
    <w:p w14:paraId="3A8A8A49" w14:textId="77777777" w:rsidR="00EC4EF5" w:rsidRPr="0000007A" w:rsidRDefault="00EC4EF5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3434FE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FA4C45" w14:textId="77777777" w:rsidR="00EC4EF5" w:rsidRPr="0000007A" w:rsidRDefault="00EC4EF5" w:rsidP="0099583E">
      <w:r>
        <w:separator/>
      </w:r>
    </w:p>
  </w:footnote>
  <w:footnote w:type="continuationSeparator" w:id="0">
    <w:p w14:paraId="0B1B3DE9" w14:textId="77777777" w:rsidR="00EC4EF5" w:rsidRPr="0000007A" w:rsidRDefault="00EC4EF5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A006E1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634B217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3EA0F9B7" w14:textId="77777777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78980250">
    <w:abstractNumId w:val="3"/>
  </w:num>
  <w:num w:numId="2" w16cid:durableId="2101177825">
    <w:abstractNumId w:val="6"/>
  </w:num>
  <w:num w:numId="3" w16cid:durableId="1015884833">
    <w:abstractNumId w:val="5"/>
  </w:num>
  <w:num w:numId="4" w16cid:durableId="853611519">
    <w:abstractNumId w:val="7"/>
  </w:num>
  <w:num w:numId="5" w16cid:durableId="1219705027">
    <w:abstractNumId w:val="4"/>
  </w:num>
  <w:num w:numId="6" w16cid:durableId="860893428">
    <w:abstractNumId w:val="0"/>
  </w:num>
  <w:num w:numId="7" w16cid:durableId="1424260585">
    <w:abstractNumId w:val="1"/>
  </w:num>
  <w:num w:numId="8" w16cid:durableId="325547867">
    <w:abstractNumId w:val="9"/>
  </w:num>
  <w:num w:numId="9" w16cid:durableId="1275164086">
    <w:abstractNumId w:val="8"/>
  </w:num>
  <w:num w:numId="10" w16cid:durableId="69982212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3196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94261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D7701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A0D52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E59A5"/>
    <w:rsid w:val="004F741F"/>
    <w:rsid w:val="004F78F5"/>
    <w:rsid w:val="004F7BF2"/>
    <w:rsid w:val="00503AB6"/>
    <w:rsid w:val="005047C5"/>
    <w:rsid w:val="0050495C"/>
    <w:rsid w:val="00510920"/>
    <w:rsid w:val="00512E8A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27A89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83C20"/>
    <w:rsid w:val="00893E75"/>
    <w:rsid w:val="00895D0A"/>
    <w:rsid w:val="008B265C"/>
    <w:rsid w:val="008C2F62"/>
    <w:rsid w:val="008C4B1F"/>
    <w:rsid w:val="008C75AD"/>
    <w:rsid w:val="008D020E"/>
    <w:rsid w:val="008D3EC4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3EA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86E"/>
    <w:rsid w:val="00B62F41"/>
    <w:rsid w:val="00B63782"/>
    <w:rsid w:val="00B6543E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44240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A4742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4EF5"/>
    <w:rsid w:val="00EC6894"/>
    <w:rsid w:val="00ED328C"/>
    <w:rsid w:val="00ED6B12"/>
    <w:rsid w:val="00ED7400"/>
    <w:rsid w:val="00EF326D"/>
    <w:rsid w:val="00EF53FE"/>
    <w:rsid w:val="00EF797D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67B45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  <w:rsid w:val="00FF44B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A5CFA63"/>
  <w15:docId w15:val="{851D69DD-EE94-4D36-A5F5-9A603E1453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B6543E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microbiology-and-biotechnology-research-an-overview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2</Pages>
  <Words>279</Words>
  <Characters>159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872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09</cp:revision>
  <dcterms:created xsi:type="dcterms:W3CDTF">2023-08-30T09:21:00Z</dcterms:created>
  <dcterms:modified xsi:type="dcterms:W3CDTF">2025-04-26T05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